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0189FCA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247265">
        <w:rPr>
          <w:sz w:val="24"/>
          <w:szCs w:val="24"/>
          <w:lang w:val="en-GB"/>
        </w:rPr>
        <w:t>llinoi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52872" w14:textId="77777777" w:rsidR="00247DE2" w:rsidRDefault="00247DE2" w:rsidP="00CB37D9">
      <w:pPr>
        <w:spacing w:after="0" w:line="240" w:lineRule="auto"/>
      </w:pPr>
      <w:r>
        <w:separator/>
      </w:r>
    </w:p>
  </w:endnote>
  <w:endnote w:type="continuationSeparator" w:id="0">
    <w:p w14:paraId="03D049C6" w14:textId="77777777" w:rsidR="00247DE2" w:rsidRDefault="00247DE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BD608" w14:textId="77777777" w:rsidR="00247DE2" w:rsidRDefault="00247DE2" w:rsidP="00CB37D9">
      <w:pPr>
        <w:spacing w:after="0" w:line="240" w:lineRule="auto"/>
      </w:pPr>
      <w:r>
        <w:separator/>
      </w:r>
    </w:p>
  </w:footnote>
  <w:footnote w:type="continuationSeparator" w:id="0">
    <w:p w14:paraId="67CCFC71" w14:textId="77777777" w:rsidR="00247DE2" w:rsidRDefault="00247DE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47265"/>
    <w:rsid w:val="00247DE2"/>
    <w:rsid w:val="00283ABC"/>
    <w:rsid w:val="002B513C"/>
    <w:rsid w:val="002D0FCE"/>
    <w:rsid w:val="002E1AA0"/>
    <w:rsid w:val="002E58B6"/>
    <w:rsid w:val="0038538E"/>
    <w:rsid w:val="003A5F2A"/>
    <w:rsid w:val="003B24BC"/>
    <w:rsid w:val="003B7112"/>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6F25"/>
    <w:rsid w:val="00A85A97"/>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1:00Z</cp:lastPrinted>
  <dcterms:created xsi:type="dcterms:W3CDTF">2020-07-02T18:01:00Z</dcterms:created>
  <dcterms:modified xsi:type="dcterms:W3CDTF">2020-07-02T18:01:00Z</dcterms:modified>
</cp:coreProperties>
</file>